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A57B0C" w14:textId="77777777" w:rsidR="00D40D12" w:rsidRPr="00F2208A" w:rsidRDefault="00D40D12" w:rsidP="00D40D12">
      <w:pPr>
        <w:widowControl w:val="0"/>
        <w:bidi w:val="0"/>
        <w:spacing w:line="14" w:lineRule="exact"/>
        <w:jc w:val="center"/>
        <w:rPr>
          <w:rFonts w:eastAsiaTheme="minorEastAsia"/>
        </w:rPr>
      </w:pPr>
      <w:bookmarkStart w:id="0" w:name="_bookmark0"/>
      <w:bookmarkEnd w:id="0"/>
      <w:r w:rsidRPr="00F2208A">
        <w:rPr>
          <w:rFonts w:eastAsiaTheme="minorEastAsia"/>
          <w:noProof/>
        </w:rPr>
        <w:drawing>
          <wp:anchor distT="0" distB="0" distL="114300" distR="114300" simplePos="0" relativeHeight="251660288" behindDoc="0" locked="0" layoutInCell="1" allowOverlap="1" wp14:anchorId="477908E1" wp14:editId="095689EA">
            <wp:simplePos x="0" y="0"/>
            <wp:positionH relativeFrom="page">
              <wp:posOffset>454736</wp:posOffset>
            </wp:positionH>
            <wp:positionV relativeFrom="page">
              <wp:posOffset>423114</wp:posOffset>
            </wp:positionV>
            <wp:extent cx="1228725" cy="1171575"/>
            <wp:effectExtent l="0" t="0" r="0" b="0"/>
            <wp:wrapNone/>
            <wp:docPr id="150" name="imagerId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rId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208A"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F5983E" wp14:editId="03DE723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152" name="polygon1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/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2EFD83" id="polygon1" o:spid="_x0000_s1026" style="position:absolute;margin-left:0;margin-top:0;width:50pt;height:50pt;z-index:25165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0000,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">
                <v:stroke joinstyle="miter"/>
                <v:path textboxrect="@1,@1,@1,@1"/>
                <o:lock v:ext="edit" aspectratio="t" selection="t"/>
              </v:shape>
            </w:pict>
          </mc:Fallback>
        </mc:AlternateContent>
      </w:r>
      <w:r w:rsidRPr="00F2208A">
        <w:rPr>
          <w:rFonts w:eastAsiaTheme="minorEastAsia"/>
          <w:noProof/>
        </w:rPr>
        <mc:AlternateContent>
          <mc:Choice Requires="wps">
            <w:drawing>
              <wp:inline distT="0" distB="0" distL="0" distR="0" wp14:anchorId="07D187B3" wp14:editId="0C4F82F8">
                <wp:extent cx="635000" cy="635000"/>
                <wp:effectExtent l="0" t="0" r="0" b="0"/>
                <wp:docPr id="151" name="WS_polygon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/>
                        </a:custGeom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DDE5B3" id="WS_polygon1" o:spid="_x0000_s1026" style="width:50pt;height:5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0000,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" filled="f">
                <v:stroke joinstyle="miter"/>
                <v:path textboxrect="@1,@1,@1,@1"/>
                <o:lock v:ext="edit" aspectratio="t"/>
                <w10:anchorlock/>
              </v:shape>
            </w:pict>
          </mc:Fallback>
        </mc:AlternateContent>
      </w:r>
    </w:p>
    <w:p w14:paraId="4E6E39D9" w14:textId="77777777" w:rsidR="00D40D12" w:rsidRDefault="00D40D12" w:rsidP="00D40D12">
      <w:pPr>
        <w:widowControl w:val="0"/>
        <w:autoSpaceDE w:val="0"/>
        <w:autoSpaceDN w:val="0"/>
        <w:bidi w:val="0"/>
        <w:spacing w:line="309" w:lineRule="exact"/>
        <w:rPr>
          <w:rFonts w:eastAsiaTheme="minorEastAsia"/>
        </w:rPr>
      </w:pPr>
    </w:p>
    <w:p w14:paraId="75AE2666" w14:textId="77777777" w:rsidR="00D40D12" w:rsidRDefault="00D40D12" w:rsidP="00D40D12">
      <w:pPr>
        <w:widowControl w:val="0"/>
        <w:autoSpaceDE w:val="0"/>
        <w:autoSpaceDN w:val="0"/>
        <w:bidi w:val="0"/>
        <w:spacing w:line="309" w:lineRule="exact"/>
        <w:rPr>
          <w:rFonts w:ascii="Times New Roman" w:eastAsia="Times New Roman" w:hAnsi="Times New Roman" w:cs="Times New Roman"/>
          <w:b/>
          <w:bCs/>
          <w:color w:val="000000"/>
          <w:spacing w:val="-1"/>
          <w:w w:val="99"/>
          <w:sz w:val="28"/>
        </w:rPr>
      </w:pPr>
    </w:p>
    <w:tbl>
      <w:tblPr>
        <w:tblpPr w:leftFromText="180" w:rightFromText="180" w:vertAnchor="text" w:horzAnchor="margin" w:tblpXSpec="center" w:tblpY="1694"/>
        <w:tblW w:w="10629" w:type="dxa"/>
        <w:tblCellMar>
          <w:left w:w="0" w:type="dxa"/>
          <w:right w:w="0" w:type="dxa"/>
        </w:tblCellMar>
        <w:tblLook w:val="0660" w:firstRow="1" w:lastRow="1" w:firstColumn="0" w:lastColumn="0" w:noHBand="1" w:noVBand="1"/>
      </w:tblPr>
      <w:tblGrid>
        <w:gridCol w:w="4677"/>
        <w:gridCol w:w="2270"/>
        <w:gridCol w:w="1701"/>
        <w:gridCol w:w="1981"/>
      </w:tblGrid>
      <w:tr w:rsidR="00D40D12" w:rsidRPr="00F2208A" w14:paraId="70FB2E6F" w14:textId="77777777" w:rsidTr="000E241C">
        <w:trPr>
          <w:trHeight w:hRule="exact" w:val="856"/>
        </w:trPr>
        <w:tc>
          <w:tcPr>
            <w:tcW w:w="46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5041ED3" w14:textId="77777777" w:rsidR="00D40D12" w:rsidRPr="00F2208A" w:rsidRDefault="00D40D12" w:rsidP="000E241C">
            <w:pPr>
              <w:widowControl w:val="0"/>
              <w:autoSpaceDE w:val="0"/>
              <w:autoSpaceDN w:val="0"/>
              <w:bidi w:val="0"/>
              <w:spacing w:before="100" w:line="312" w:lineRule="exact"/>
              <w:ind w:left="115"/>
              <w:rPr>
                <w:rFonts w:asciiTheme="majorBidi" w:eastAsiaTheme="minorEastAsia" w:hAnsiTheme="majorBidi" w:cstheme="majorBidi"/>
                <w:color w:val="FF0000"/>
                <w:sz w:val="28"/>
                <w:szCs w:val="28"/>
              </w:rPr>
            </w:pPr>
            <w:bookmarkStart w:id="1" w:name="_Hlk36680198"/>
            <w:r w:rsidRPr="00F2208A">
              <w:rPr>
                <w:rFonts w:asciiTheme="majorBidi" w:eastAsia="Arial" w:hAnsiTheme="majorBidi" w:cstheme="majorBidi"/>
                <w:b/>
                <w:bCs/>
                <w:color w:val="FF0000"/>
                <w:spacing w:val="17"/>
                <w:w w:val="90"/>
                <w:sz w:val="28"/>
                <w:szCs w:val="28"/>
              </w:rPr>
              <w:t>Week</w:t>
            </w:r>
            <w:r w:rsidRPr="00F2208A">
              <w:rPr>
                <w:rFonts w:asciiTheme="majorBidi" w:eastAsia="Arial" w:hAnsiTheme="majorBidi" w:cstheme="majorBidi"/>
                <w:b/>
                <w:bCs/>
                <w:color w:val="FF0000"/>
                <w:w w:val="78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Arial" w:hAnsiTheme="majorBidi" w:cstheme="majorBidi"/>
                <w:b/>
                <w:bCs/>
                <w:color w:val="FF0000"/>
                <w:spacing w:val="13"/>
                <w:w w:val="90"/>
                <w:sz w:val="28"/>
                <w:szCs w:val="28"/>
              </w:rPr>
              <w:t>No(s).</w:t>
            </w:r>
          </w:p>
        </w:tc>
        <w:tc>
          <w:tcPr>
            <w:tcW w:w="22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13C50A7" w14:textId="79E34F4F" w:rsidR="00D40D12" w:rsidRPr="000E241C" w:rsidRDefault="00D40D12" w:rsidP="000E241C">
            <w:pPr>
              <w:widowControl w:val="0"/>
              <w:autoSpaceDE w:val="0"/>
              <w:autoSpaceDN w:val="0"/>
              <w:bidi w:val="0"/>
              <w:spacing w:line="340" w:lineRule="exact"/>
              <w:jc w:val="both"/>
              <w:rPr>
                <w:rFonts w:asciiTheme="majorBidi" w:eastAsiaTheme="minorEastAsia" w:hAnsiTheme="majorBidi" w:cstheme="majorBidi"/>
                <w:b/>
                <w:bCs/>
                <w:color w:val="FF0000"/>
                <w:sz w:val="24"/>
                <w:szCs w:val="24"/>
              </w:rPr>
            </w:pPr>
            <w:r w:rsidRPr="00F2208A">
              <w:rPr>
                <w:rFonts w:asciiTheme="majorBidi" w:eastAsiaTheme="minorEastAsia" w:hAnsiTheme="majorBidi" w:cstheme="majorBidi"/>
                <w:b/>
                <w:bCs/>
                <w:color w:val="FF0000"/>
                <w:sz w:val="24"/>
                <w:szCs w:val="24"/>
              </w:rPr>
              <w:t xml:space="preserve">Date </w:t>
            </w:r>
          </w:p>
        </w:tc>
        <w:tc>
          <w:tcPr>
            <w:tcW w:w="170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1EEE485" w14:textId="77777777" w:rsidR="00D40D12" w:rsidRPr="00F2208A" w:rsidRDefault="00D40D12" w:rsidP="000E241C">
            <w:pPr>
              <w:widowControl w:val="0"/>
              <w:autoSpaceDE w:val="0"/>
              <w:autoSpaceDN w:val="0"/>
              <w:bidi w:val="0"/>
              <w:spacing w:before="100" w:line="312" w:lineRule="exac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</w:rPr>
            </w:pPr>
            <w:r w:rsidRPr="00F2208A">
              <w:rPr>
                <w:rFonts w:asciiTheme="majorBidi" w:eastAsia="Arial" w:hAnsiTheme="majorBidi" w:cstheme="majorBidi"/>
                <w:b/>
                <w:bCs/>
                <w:color w:val="FF0000"/>
                <w:sz w:val="24"/>
                <w:szCs w:val="24"/>
              </w:rPr>
              <w:t>From</w:t>
            </w:r>
          </w:p>
        </w:tc>
        <w:tc>
          <w:tcPr>
            <w:tcW w:w="198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4C19197" w14:textId="77777777" w:rsidR="00D40D12" w:rsidRPr="00F2208A" w:rsidRDefault="00D40D12" w:rsidP="000E241C">
            <w:pPr>
              <w:widowControl w:val="0"/>
              <w:autoSpaceDE w:val="0"/>
              <w:autoSpaceDN w:val="0"/>
              <w:bidi w:val="0"/>
              <w:spacing w:before="100" w:line="312" w:lineRule="exact"/>
              <w:ind w:left="95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</w:rPr>
            </w:pPr>
            <w:r w:rsidRPr="00F2208A">
              <w:rPr>
                <w:rFonts w:asciiTheme="majorBidi" w:eastAsia="Arial" w:hAnsiTheme="majorBidi" w:cstheme="majorBidi"/>
                <w:b/>
                <w:bCs/>
                <w:color w:val="FF0000"/>
                <w:spacing w:val="5"/>
                <w:w w:val="91"/>
                <w:sz w:val="24"/>
                <w:szCs w:val="24"/>
              </w:rPr>
              <w:t>To</w:t>
            </w:r>
          </w:p>
        </w:tc>
      </w:tr>
      <w:tr w:rsidR="00D40D12" w:rsidRPr="00F2208A" w14:paraId="763C5C69" w14:textId="77777777" w:rsidTr="000E241C">
        <w:trPr>
          <w:trHeight w:hRule="exact" w:val="585"/>
        </w:trPr>
        <w:tc>
          <w:tcPr>
            <w:tcW w:w="46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F315DB2" w14:textId="54BA2DE2" w:rsidR="00D40D12" w:rsidRPr="005B5F1B" w:rsidRDefault="000B47D3" w:rsidP="000E241C">
            <w:pPr>
              <w:widowControl w:val="0"/>
              <w:autoSpaceDE w:val="0"/>
              <w:autoSpaceDN w:val="0"/>
              <w:bidi w:val="0"/>
              <w:spacing w:before="143" w:line="223" w:lineRule="exact"/>
              <w:jc w:val="center"/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>9&amp;10</w:t>
            </w:r>
          </w:p>
        </w:tc>
        <w:tc>
          <w:tcPr>
            <w:tcW w:w="2270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3E45BCA" w14:textId="32FB0D3C" w:rsidR="00D40D12" w:rsidRPr="005B5F1B" w:rsidRDefault="007614B6" w:rsidP="000E241C">
            <w:pPr>
              <w:widowControl w:val="0"/>
              <w:autoSpaceDE w:val="0"/>
              <w:autoSpaceDN w:val="0"/>
              <w:bidi w:val="0"/>
              <w:spacing w:line="340" w:lineRule="exact"/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</w:pPr>
            <w:r w:rsidRPr="005B5F1B"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D771C2"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>March</w:t>
            </w:r>
            <w:r w:rsidRPr="005B5F1B"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ab/>
              <w:t xml:space="preserve">  </w:t>
            </w:r>
          </w:p>
        </w:tc>
        <w:tc>
          <w:tcPr>
            <w:tcW w:w="170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AA24466" w14:textId="7D35BD16" w:rsidR="00D40D12" w:rsidRPr="005B5F1B" w:rsidRDefault="00D40D12" w:rsidP="000E241C">
            <w:pPr>
              <w:widowControl w:val="0"/>
              <w:autoSpaceDE w:val="0"/>
              <w:autoSpaceDN w:val="0"/>
              <w:bidi w:val="0"/>
              <w:spacing w:before="91" w:line="312" w:lineRule="exact"/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</w:pPr>
            <w:r w:rsidRPr="005B5F1B">
              <w:rPr>
                <w:rFonts w:asciiTheme="majorBidi" w:eastAsia="Arial" w:hAnsiTheme="majorBidi" w:cstheme="majorBidi"/>
                <w:b/>
                <w:bCs/>
                <w:color w:val="000000"/>
                <w:sz w:val="24"/>
                <w:szCs w:val="24"/>
              </w:rPr>
              <w:t xml:space="preserve">  </w:t>
            </w:r>
            <w:r w:rsidR="007614B6" w:rsidRPr="005B5F1B">
              <w:rPr>
                <w:rFonts w:asciiTheme="majorBidi" w:eastAsia="Arial" w:hAnsiTheme="majorBidi" w:cstheme="majorBid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906FD6">
              <w:rPr>
                <w:rFonts w:asciiTheme="majorBidi" w:eastAsia="Arial" w:hAnsiTheme="majorBidi" w:cstheme="majorBidi"/>
                <w:b/>
                <w:bCs/>
                <w:color w:val="000000"/>
                <w:sz w:val="24"/>
                <w:szCs w:val="24"/>
              </w:rPr>
              <w:t xml:space="preserve">12 March </w:t>
            </w:r>
          </w:p>
        </w:tc>
        <w:tc>
          <w:tcPr>
            <w:tcW w:w="198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E26EC19" w14:textId="39C2AF85" w:rsidR="00D40D12" w:rsidRPr="005B5F1B" w:rsidRDefault="00D40D12" w:rsidP="000E241C">
            <w:pPr>
              <w:widowControl w:val="0"/>
              <w:autoSpaceDE w:val="0"/>
              <w:autoSpaceDN w:val="0"/>
              <w:bidi w:val="0"/>
              <w:spacing w:before="91" w:line="312" w:lineRule="exact"/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</w:pPr>
            <w:r w:rsidRPr="005B5F1B">
              <w:rPr>
                <w:rFonts w:asciiTheme="majorBidi" w:eastAsia="Arial" w:hAnsiTheme="majorBidi" w:cstheme="majorBidi"/>
                <w:b/>
                <w:bCs/>
                <w:color w:val="000000"/>
                <w:sz w:val="24"/>
                <w:szCs w:val="24"/>
              </w:rPr>
              <w:t xml:space="preserve">  </w:t>
            </w:r>
            <w:r w:rsidR="005B5F1B" w:rsidRPr="005B5F1B">
              <w:rPr>
                <w:b/>
                <w:bCs/>
              </w:rPr>
              <w:t xml:space="preserve"> </w:t>
            </w:r>
            <w:r w:rsidR="00034729">
              <w:t xml:space="preserve"> </w:t>
            </w:r>
            <w:r w:rsidR="00906FD6">
              <w:rPr>
                <w:rFonts w:asciiTheme="majorBidi" w:eastAsia="Arial" w:hAnsiTheme="majorBidi" w:cstheme="majorBidi"/>
                <w:b/>
                <w:bCs/>
                <w:color w:val="000000"/>
                <w:sz w:val="24"/>
                <w:szCs w:val="24"/>
              </w:rPr>
              <w:t>24</w:t>
            </w:r>
            <w:r w:rsidR="00D771C2">
              <w:rPr>
                <w:rFonts w:asciiTheme="majorBidi" w:eastAsia="Arial" w:hAnsiTheme="majorBidi" w:cstheme="majorBidi"/>
                <w:b/>
                <w:bCs/>
                <w:color w:val="000000"/>
                <w:sz w:val="24"/>
                <w:szCs w:val="24"/>
              </w:rPr>
              <w:t>March</w:t>
            </w:r>
          </w:p>
        </w:tc>
      </w:tr>
      <w:bookmarkEnd w:id="1"/>
    </w:tbl>
    <w:p w14:paraId="48982A17" w14:textId="77777777" w:rsidR="000E241C" w:rsidRDefault="000E241C" w:rsidP="00D40D12">
      <w:pPr>
        <w:widowControl w:val="0"/>
        <w:autoSpaceDE w:val="0"/>
        <w:autoSpaceDN w:val="0"/>
        <w:bidi w:val="0"/>
        <w:spacing w:line="309" w:lineRule="exact"/>
        <w:jc w:val="center"/>
        <w:rPr>
          <w:rFonts w:ascii="Times New Roman" w:eastAsia="Times New Roman" w:hAnsi="Times New Roman" w:cs="Times New Roman"/>
          <w:b/>
          <w:bCs/>
          <w:color w:val="000000"/>
          <w:spacing w:val="-1"/>
          <w:w w:val="99"/>
          <w:sz w:val="28"/>
        </w:rPr>
      </w:pPr>
    </w:p>
    <w:p w14:paraId="190AE468" w14:textId="51E915D7" w:rsidR="000E241C" w:rsidRDefault="00D40D12" w:rsidP="000E241C">
      <w:pPr>
        <w:widowControl w:val="0"/>
        <w:autoSpaceDE w:val="0"/>
        <w:autoSpaceDN w:val="0"/>
        <w:bidi w:val="0"/>
        <w:spacing w:line="309" w:lineRule="exact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F2208A">
        <w:rPr>
          <w:rFonts w:ascii="Times New Roman" w:eastAsia="Times New Roman" w:hAnsi="Times New Roman" w:cs="Times New Roman"/>
          <w:b/>
          <w:bCs/>
          <w:color w:val="000000"/>
          <w:spacing w:val="-1"/>
          <w:w w:val="99"/>
          <w:sz w:val="28"/>
        </w:rPr>
        <w:t>BI-WEEKLY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w w:val="85"/>
          <w:sz w:val="28"/>
        </w:rPr>
        <w:t xml:space="preserve"> 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spacing w:val="5"/>
          <w:w w:val="97"/>
          <w:sz w:val="28"/>
        </w:rPr>
        <w:t>SUMMARY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w w:val="78"/>
          <w:sz w:val="28"/>
        </w:rPr>
        <w:t xml:space="preserve"> 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spacing w:val="9"/>
          <w:w w:val="95"/>
          <w:sz w:val="28"/>
        </w:rPr>
        <w:t>OF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w w:val="65"/>
          <w:sz w:val="28"/>
        </w:rPr>
        <w:t xml:space="preserve"> 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sz w:val="28"/>
        </w:rPr>
        <w:t>TRAINING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 </w:t>
      </w:r>
    </w:p>
    <w:p w14:paraId="246CEB53" w14:textId="77777777" w:rsidR="000E241C" w:rsidRPr="00F2208A" w:rsidRDefault="000E241C" w:rsidP="000E241C">
      <w:pPr>
        <w:widowControl w:val="0"/>
        <w:autoSpaceDE w:val="0"/>
        <w:autoSpaceDN w:val="0"/>
        <w:bidi w:val="0"/>
        <w:spacing w:line="939" w:lineRule="exact"/>
        <w:rPr>
          <w:rFonts w:eastAsiaTheme="minorEastAsia"/>
        </w:rPr>
      </w:pPr>
    </w:p>
    <w:tbl>
      <w:tblPr>
        <w:tblW w:w="10632" w:type="dxa"/>
        <w:tblInd w:w="-996" w:type="dxa"/>
        <w:tblCellMar>
          <w:left w:w="0" w:type="dxa"/>
          <w:right w:w="0" w:type="dxa"/>
        </w:tblCellMar>
        <w:tblLook w:val="0660" w:firstRow="1" w:lastRow="1" w:firstColumn="0" w:lastColumn="0" w:noHBand="1" w:noVBand="1"/>
      </w:tblPr>
      <w:tblGrid>
        <w:gridCol w:w="1277"/>
        <w:gridCol w:w="2693"/>
        <w:gridCol w:w="2552"/>
        <w:gridCol w:w="1984"/>
        <w:gridCol w:w="2126"/>
      </w:tblGrid>
      <w:tr w:rsidR="00D40D12" w:rsidRPr="00F2208A" w14:paraId="462290F0" w14:textId="77777777" w:rsidTr="00633C52">
        <w:trPr>
          <w:trHeight w:hRule="exact" w:val="1037"/>
        </w:trPr>
        <w:tc>
          <w:tcPr>
            <w:tcW w:w="12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00C583B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75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bookmarkStart w:id="2" w:name="_Hlk37064775"/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Day/Date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4A18C0E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87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Assigned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93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-1"/>
                <w:w w:val="97"/>
                <w:sz w:val="28"/>
                <w:szCs w:val="28"/>
              </w:rPr>
              <w:t>Tasks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486A68B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79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Achieved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93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-3"/>
                <w:sz w:val="28"/>
                <w:szCs w:val="28"/>
              </w:rPr>
              <w:t>Work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CAFD17B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91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10"/>
                <w:w w:val="90"/>
                <w:sz w:val="28"/>
                <w:szCs w:val="28"/>
              </w:rPr>
              <w:t>Problems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75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faced the student</w:t>
            </w:r>
            <w:r w:rsidRPr="00F2208A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  <w:t>s</w:t>
            </w: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0040AE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83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Solution</w:t>
            </w:r>
          </w:p>
        </w:tc>
      </w:tr>
      <w:tr w:rsidR="00D40D12" w:rsidRPr="00F2208A" w14:paraId="19F87207" w14:textId="77777777" w:rsidTr="00633C52">
        <w:trPr>
          <w:trHeight w:hRule="exact" w:val="1033"/>
        </w:trPr>
        <w:tc>
          <w:tcPr>
            <w:tcW w:w="12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71F254C" w14:textId="765243E0" w:rsidR="00D40D12" w:rsidRPr="00F2208A" w:rsidRDefault="00D40D12" w:rsidP="00A37FA3">
            <w:pPr>
              <w:widowControl w:val="0"/>
              <w:autoSpaceDE w:val="0"/>
              <w:autoSpaceDN w:val="0"/>
              <w:bidi w:val="0"/>
              <w:spacing w:before="108" w:line="266" w:lineRule="exact"/>
              <w:ind w:left="75"/>
              <w:rPr>
                <w:rFonts w:eastAsiaTheme="minorEastAsia"/>
              </w:rPr>
            </w:pPr>
            <w:r w:rsidRPr="00F2208A">
              <w:rPr>
                <w:rFonts w:ascii="Times New Roman" w:eastAsia="Times New Roman" w:hAnsi="Times New Roman" w:cs="Times New Roman"/>
                <w:bCs/>
                <w:color w:val="000000"/>
                <w:spacing w:val="-2"/>
                <w:w w:val="98"/>
                <w:sz w:val="24"/>
                <w:highlight w:val="yellow"/>
              </w:rPr>
              <w:t>Week</w:t>
            </w:r>
            <w:r w:rsidR="00E856FA">
              <w:rPr>
                <w:rFonts w:ascii="Times New Roman" w:eastAsia="Times New Roman" w:hAnsi="Times New Roman" w:cs="Times New Roman"/>
                <w:bCs/>
                <w:color w:val="000000"/>
                <w:spacing w:val="-2"/>
                <w:w w:val="98"/>
                <w:sz w:val="24"/>
              </w:rPr>
              <w:t xml:space="preserve"> </w:t>
            </w:r>
            <w:r w:rsidR="000B47D3">
              <w:rPr>
                <w:rFonts w:ascii="Times New Roman" w:eastAsia="Times New Roman" w:hAnsi="Times New Roman" w:cs="Times New Roman"/>
                <w:bCs/>
                <w:color w:val="000000"/>
                <w:spacing w:val="-2"/>
                <w:w w:val="98"/>
                <w:sz w:val="24"/>
              </w:rPr>
              <w:t>9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0E6B3D8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D8E3A2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  <w:r w:rsidRPr="00F2208A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 xml:space="preserve"> 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459344C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D380A85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84" w:line="221" w:lineRule="exact"/>
              <w:rPr>
                <w:rFonts w:eastAsiaTheme="minorEastAsia"/>
              </w:rPr>
            </w:pPr>
          </w:p>
        </w:tc>
      </w:tr>
      <w:tr w:rsidR="00CE20E8" w:rsidRPr="00F2208A" w14:paraId="143956C7" w14:textId="77777777" w:rsidTr="00633C52">
        <w:trPr>
          <w:trHeight w:hRule="exact" w:val="1679"/>
        </w:trPr>
        <w:tc>
          <w:tcPr>
            <w:tcW w:w="12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B3B249F" w14:textId="77777777" w:rsidR="00CE20E8" w:rsidRPr="00E1044C" w:rsidRDefault="00CE20E8" w:rsidP="00CE20E8">
            <w:pPr>
              <w:widowControl w:val="0"/>
              <w:autoSpaceDE w:val="0"/>
              <w:autoSpaceDN w:val="0"/>
              <w:bidi w:val="0"/>
              <w:spacing w:before="115" w:line="266" w:lineRule="exact"/>
              <w:ind w:left="75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eastAsia="Times New Roman" w:hAnsiTheme="majorBidi" w:cstheme="majorBidi"/>
                <w:bCs/>
                <w:color w:val="000000"/>
              </w:rPr>
              <w:t>Sun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C108DB1" w14:textId="65F2C3AC" w:rsidR="008D37EB" w:rsidRDefault="00D771C2" w:rsidP="00E64B0D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87"/>
              <w:jc w:val="center"/>
              <w:rPr>
                <w:rFonts w:asciiTheme="majorBidi" w:eastAsiaTheme="minorEastAsia" w:hAnsiTheme="majorBidi" w:cstheme="majorBidi"/>
              </w:rPr>
            </w:pPr>
            <w:r w:rsidRPr="00D771C2">
              <w:rPr>
                <w:rFonts w:asciiTheme="majorBidi" w:eastAsiaTheme="minorEastAsia" w:hAnsiTheme="majorBidi" w:cstheme="majorBidi"/>
              </w:rPr>
              <w:t>-I Prepared a</w:t>
            </w:r>
            <w:r>
              <w:rPr>
                <w:rFonts w:asciiTheme="majorBidi" w:eastAsiaTheme="minorEastAsia" w:hAnsiTheme="majorBidi" w:cstheme="majorBidi"/>
              </w:rPr>
              <w:t xml:space="preserve"> </w:t>
            </w:r>
            <w:r w:rsidRPr="00D771C2">
              <w:rPr>
                <w:rFonts w:asciiTheme="majorBidi" w:eastAsiaTheme="minorEastAsia" w:hAnsiTheme="majorBidi" w:cstheme="majorBidi"/>
              </w:rPr>
              <w:t xml:space="preserve">lesson </w:t>
            </w:r>
            <w:r w:rsidR="005155A4">
              <w:rPr>
                <w:rFonts w:asciiTheme="majorBidi" w:eastAsiaTheme="minorEastAsia" w:hAnsiTheme="majorBidi" w:cstheme="majorBidi"/>
              </w:rPr>
              <w:t xml:space="preserve">plan </w:t>
            </w:r>
            <w:r w:rsidRPr="00D771C2">
              <w:rPr>
                <w:rFonts w:asciiTheme="majorBidi" w:eastAsiaTheme="minorEastAsia" w:hAnsiTheme="majorBidi" w:cstheme="majorBidi"/>
              </w:rPr>
              <w:t xml:space="preserve">and </w:t>
            </w:r>
            <w:r w:rsidR="00FF5E65" w:rsidRPr="00D771C2">
              <w:rPr>
                <w:rFonts w:asciiTheme="majorBidi" w:eastAsiaTheme="minorEastAsia" w:hAnsiTheme="majorBidi" w:cstheme="majorBidi"/>
              </w:rPr>
              <w:t>PowerPoint presentation</w:t>
            </w:r>
          </w:p>
          <w:p w14:paraId="56F8DCCC" w14:textId="4D02E308" w:rsidR="00CE20E8" w:rsidRPr="00E1044C" w:rsidRDefault="00CE20E8" w:rsidP="008D37EB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87"/>
              <w:jc w:val="center"/>
              <w:rPr>
                <w:rFonts w:asciiTheme="majorBidi" w:eastAsiaTheme="minorEastAsia" w:hAnsiTheme="majorBidi" w:cstheme="majorBidi"/>
              </w:rPr>
            </w:pP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B583506" w14:textId="11DE810C" w:rsidR="00633C52" w:rsidRDefault="00D027DC" w:rsidP="00EC0DDF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 w:hint="cs"/>
                <w:rtl/>
              </w:rPr>
              <w:t>Lesson plan</w:t>
            </w:r>
            <w:r w:rsidR="00633C52">
              <w:rPr>
                <w:rFonts w:asciiTheme="majorBidi" w:eastAsiaTheme="minorEastAsia" w:hAnsiTheme="majorBidi" w:cstheme="majorBidi" w:hint="cs"/>
                <w:rtl/>
              </w:rPr>
              <w:t xml:space="preserve"> </w:t>
            </w:r>
          </w:p>
          <w:p w14:paraId="4C2494FF" w14:textId="5E1A8B20" w:rsidR="00EC0DDF" w:rsidRDefault="00633C52" w:rsidP="00633C52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>&amp;</w:t>
            </w:r>
          </w:p>
          <w:p w14:paraId="243B73D3" w14:textId="46723431" w:rsidR="00EC0DDF" w:rsidRPr="00E1044C" w:rsidRDefault="00EC0DDF" w:rsidP="00EC0DDF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 w:hint="cs"/>
                <w:rtl/>
              </w:rPr>
              <w:t>Power</w:t>
            </w:r>
            <w:r>
              <w:rPr>
                <w:rFonts w:asciiTheme="majorBidi" w:eastAsiaTheme="minorEastAsia" w:hAnsiTheme="majorBidi" w:cstheme="majorBidi" w:hint="cs"/>
              </w:rPr>
              <w:t>Point presentation</w:t>
            </w:r>
            <w:r>
              <w:rPr>
                <w:rFonts w:asciiTheme="majorBidi" w:eastAsiaTheme="minorEastAsia" w:hAnsiTheme="majorBidi" w:cstheme="majorBidi" w:hint="cs"/>
                <w:rtl/>
              </w:rPr>
              <w:t xml:space="preserve"> 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7D726D8" w14:textId="77777777" w:rsidR="00CE20E8" w:rsidRPr="00E1044C" w:rsidRDefault="00CE20E8" w:rsidP="00CE20E8">
            <w:pPr>
              <w:widowControl w:val="0"/>
              <w:autoSpaceDE w:val="0"/>
              <w:autoSpaceDN w:val="0"/>
              <w:bidi w:val="0"/>
              <w:spacing w:before="194" w:line="266" w:lineRule="exact"/>
              <w:ind w:left="91"/>
              <w:jc w:val="center"/>
              <w:rPr>
                <w:rFonts w:asciiTheme="majorBidi" w:eastAsiaTheme="minorEastAsia" w:hAnsiTheme="majorBidi" w:cstheme="majorBidi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3F9E0FF" w14:textId="196077D3" w:rsidR="00CE20E8" w:rsidRPr="00E1044C" w:rsidRDefault="000E241C" w:rsidP="000E241C">
            <w:pPr>
              <w:widowControl w:val="0"/>
              <w:tabs>
                <w:tab w:val="center" w:pos="1060"/>
                <w:tab w:val="right" w:pos="2121"/>
              </w:tabs>
              <w:autoSpaceDE w:val="0"/>
              <w:autoSpaceDN w:val="0"/>
              <w:bidi w:val="0"/>
              <w:spacing w:before="174" w:line="266" w:lineRule="exact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eastAsiaTheme="minorEastAsia" w:hAnsiTheme="majorBidi" w:cstheme="majorBidi"/>
              </w:rPr>
              <w:tab/>
            </w:r>
            <w:r w:rsidRPr="00E1044C">
              <w:rPr>
                <w:rFonts w:asciiTheme="majorBidi" w:eastAsiaTheme="minorEastAsia" w:hAnsiTheme="majorBidi" w:cstheme="majorBidi"/>
              </w:rPr>
              <w:tab/>
            </w:r>
          </w:p>
        </w:tc>
      </w:tr>
      <w:tr w:rsidR="00CE20E8" w:rsidRPr="00F2208A" w14:paraId="009F5AB8" w14:textId="77777777" w:rsidTr="00633C52">
        <w:trPr>
          <w:trHeight w:hRule="exact" w:val="1913"/>
        </w:trPr>
        <w:tc>
          <w:tcPr>
            <w:tcW w:w="12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9D0124E" w14:textId="21BA2924" w:rsidR="00CE20E8" w:rsidRPr="00E1044C" w:rsidRDefault="00EF58CA" w:rsidP="00CE20E8">
            <w:pPr>
              <w:widowControl w:val="0"/>
              <w:autoSpaceDE w:val="0"/>
              <w:autoSpaceDN w:val="0"/>
              <w:bidi w:val="0"/>
              <w:spacing w:before="103" w:line="266" w:lineRule="exact"/>
              <w:ind w:left="75"/>
              <w:jc w:val="center"/>
              <w:rPr>
                <w:rFonts w:asciiTheme="majorBidi" w:eastAsia="Times New Roman" w:hAnsiTheme="majorBidi" w:cstheme="majorBidi"/>
                <w:bCs/>
                <w:color w:val="000000"/>
              </w:rPr>
            </w:pPr>
            <w:r>
              <w:rPr>
                <w:rFonts w:asciiTheme="majorBidi" w:eastAsia="Times New Roman" w:hAnsiTheme="majorBidi" w:cstheme="majorBidi" w:hint="cs"/>
                <w:bCs/>
                <w:color w:val="000000"/>
              </w:rPr>
              <w:t>M</w:t>
            </w:r>
            <w:r>
              <w:rPr>
                <w:rFonts w:asciiTheme="majorBidi" w:eastAsia="Times New Roman" w:hAnsiTheme="majorBidi" w:cstheme="majorBidi" w:hint="cs"/>
                <w:bCs/>
                <w:color w:val="000000"/>
                <w:rtl/>
              </w:rPr>
              <w:t>on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E5B39A3" w14:textId="4EAB4029" w:rsidR="00294C83" w:rsidRPr="00E1044C" w:rsidRDefault="00294C83" w:rsidP="00294C83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 xml:space="preserve">I prepared my lesson on </w:t>
            </w:r>
            <w:r w:rsidR="00633C52">
              <w:rPr>
                <w:rFonts w:asciiTheme="majorBidi" w:eastAsiaTheme="minorEastAsia" w:hAnsiTheme="majorBidi" w:cstheme="majorBidi"/>
              </w:rPr>
              <w:t>Thursday</w:t>
            </w:r>
            <w:r>
              <w:rPr>
                <w:rFonts w:asciiTheme="majorBidi" w:eastAsiaTheme="minorEastAsia" w:hAnsiTheme="majorBidi" w:cstheme="majorBidi"/>
              </w:rPr>
              <w:t xml:space="preserve">. 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CBF135B" w14:textId="2A3FA042" w:rsidR="00CE20E8" w:rsidRPr="00E1044C" w:rsidRDefault="00027DDC" w:rsidP="000E241C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>I learned about the teaching process and how I can deal with the students.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9566EB1" w14:textId="104A3F03" w:rsidR="00CE20E8" w:rsidRPr="000B47D3" w:rsidRDefault="000B47D3" w:rsidP="000B47D3">
            <w:pPr>
              <w:widowControl w:val="0"/>
              <w:autoSpaceDE w:val="0"/>
              <w:autoSpaceDN w:val="0"/>
              <w:bidi w:val="0"/>
              <w:spacing w:before="174" w:line="266" w:lineRule="exact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 xml:space="preserve"> I faced a problem </w:t>
            </w:r>
            <w:r w:rsidR="00633C52">
              <w:rPr>
                <w:rFonts w:asciiTheme="majorBidi" w:eastAsiaTheme="minorEastAsia" w:hAnsiTheme="majorBidi" w:cstheme="majorBidi"/>
              </w:rPr>
              <w:t>which is when I called the name don’t respond</w:t>
            </w:r>
            <w:r>
              <w:rPr>
                <w:rFonts w:asciiTheme="majorBidi" w:eastAsiaTheme="minorEastAsia" w:hAnsiTheme="majorBidi" w:cstheme="majorBidi"/>
              </w:rPr>
              <w:t xml:space="preserve">. </w:t>
            </w:r>
            <w:r w:rsidR="00F45477" w:rsidRPr="000B47D3">
              <w:rPr>
                <w:rFonts w:asciiTheme="majorBidi" w:eastAsiaTheme="minorEastAsia" w:hAnsiTheme="majorBidi" w:cstheme="majorBidi"/>
              </w:rPr>
              <w:t xml:space="preserve"> </w:t>
            </w: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3E12D9A" w14:textId="620A03AF" w:rsidR="00F45477" w:rsidRPr="00E1044C" w:rsidRDefault="00633C52" w:rsidP="00633C52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83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>The teacher solved the problem by if the miss called someone and didn’t answer then the students not present on the lesson.</w:t>
            </w:r>
          </w:p>
        </w:tc>
      </w:tr>
      <w:tr w:rsidR="00157A57" w:rsidRPr="00F2208A" w14:paraId="1937521D" w14:textId="77777777" w:rsidTr="00633C52">
        <w:trPr>
          <w:trHeight w:val="1913"/>
        </w:trPr>
        <w:tc>
          <w:tcPr>
            <w:tcW w:w="12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D511D55" w14:textId="77777777" w:rsidR="001E6D27" w:rsidRDefault="001E6D27" w:rsidP="001E6D27">
            <w:pPr>
              <w:pStyle w:val="p1"/>
              <w:divId w:val="1298805602"/>
              <w:rPr>
                <w:rStyle w:val="apple-converted-space"/>
                <w:rFonts w:ascii="Helvetica" w:hAnsi="Helvetica"/>
                <w:rtl/>
              </w:rPr>
            </w:pPr>
          </w:p>
          <w:p w14:paraId="0BF2CEF2" w14:textId="77777777" w:rsidR="001E6D27" w:rsidRDefault="001E6D27" w:rsidP="001E6D27">
            <w:pPr>
              <w:pStyle w:val="p1"/>
              <w:divId w:val="1298805602"/>
              <w:rPr>
                <w:rStyle w:val="apple-converted-space"/>
                <w:rFonts w:ascii="Helvetica" w:hAnsi="Helvetica"/>
                <w:rtl/>
              </w:rPr>
            </w:pPr>
          </w:p>
          <w:p w14:paraId="33523716" w14:textId="0BDF2DF5" w:rsidR="001E6D27" w:rsidRDefault="001E6D27" w:rsidP="001E6D27">
            <w:pPr>
              <w:pStyle w:val="p1"/>
              <w:divId w:val="1298805602"/>
            </w:pPr>
            <w:r>
              <w:rPr>
                <w:rStyle w:val="apple-converted-space"/>
                <w:rFonts w:ascii="Helvetica" w:hAnsi="Helvetica"/>
              </w:rPr>
              <w:t> </w:t>
            </w:r>
          </w:p>
          <w:p w14:paraId="4CDFF523" w14:textId="761B3839" w:rsidR="00157A57" w:rsidRPr="002D644D" w:rsidRDefault="00633C52" w:rsidP="00CE20E8">
            <w:pPr>
              <w:widowControl w:val="0"/>
              <w:autoSpaceDE w:val="0"/>
              <w:autoSpaceDN w:val="0"/>
              <w:bidi w:val="0"/>
              <w:spacing w:before="103" w:line="266" w:lineRule="exact"/>
              <w:ind w:left="75"/>
              <w:jc w:val="center"/>
              <w:rPr>
                <w:rFonts w:asciiTheme="majorBidi" w:eastAsia="Times New Roman" w:hAnsiTheme="majorBidi" w:cstheme="majorBidi"/>
                <w:bCs/>
                <w:color w:val="000000"/>
              </w:rPr>
            </w:pPr>
            <w:r>
              <w:rPr>
                <w:rFonts w:asciiTheme="majorBidi" w:eastAsia="Times New Roman" w:hAnsiTheme="majorBidi" w:cstheme="majorBidi"/>
                <w:bCs/>
                <w:color w:val="000000"/>
              </w:rPr>
              <w:t>Wednes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6CC2192" w14:textId="4227052B" w:rsidR="00F942FF" w:rsidRDefault="001E6D27" w:rsidP="00F942FF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eastAsiaTheme="minorEastAsia" w:hAnsiTheme="majorBidi" w:cstheme="majorBidi"/>
                <w:rtl/>
              </w:rPr>
            </w:pPr>
            <w:r>
              <w:rPr>
                <w:rFonts w:asciiTheme="majorBidi" w:eastAsiaTheme="minorEastAsia" w:hAnsiTheme="majorBidi" w:cstheme="majorBidi" w:hint="cs"/>
                <w:rtl/>
              </w:rPr>
              <w:t>I atte</w:t>
            </w:r>
            <w:r w:rsidR="00F942FF">
              <w:rPr>
                <w:rFonts w:asciiTheme="majorBidi" w:eastAsiaTheme="minorEastAsia" w:hAnsiTheme="majorBidi" w:cstheme="majorBidi" w:hint="cs"/>
                <w:rtl/>
              </w:rPr>
              <w:t>nded a class with the trainer student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030C06C" w14:textId="00D73AFE" w:rsidR="00F96FCA" w:rsidRDefault="00D73C78" w:rsidP="002D644D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>I learned from her about the ideas</w:t>
            </w:r>
            <w:r w:rsidR="00633C52">
              <w:rPr>
                <w:rFonts w:asciiTheme="majorBidi" w:eastAsiaTheme="minorEastAsia" w:hAnsiTheme="majorBidi" w:cstheme="majorBidi"/>
              </w:rPr>
              <w:t xml:space="preserve"> and how</w:t>
            </w:r>
            <w:r>
              <w:rPr>
                <w:rFonts w:asciiTheme="majorBidi" w:eastAsiaTheme="minorEastAsia" w:hAnsiTheme="majorBidi" w:cstheme="majorBidi"/>
              </w:rPr>
              <w:t xml:space="preserve"> in the presentation. 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952B5AC" w14:textId="77777777" w:rsidR="00157A57" w:rsidRDefault="00157A57" w:rsidP="00B9159A">
            <w:pPr>
              <w:pStyle w:val="a3"/>
              <w:widowControl w:val="0"/>
              <w:numPr>
                <w:ilvl w:val="0"/>
                <w:numId w:val="2"/>
              </w:numPr>
              <w:autoSpaceDE w:val="0"/>
              <w:autoSpaceDN w:val="0"/>
              <w:bidi w:val="0"/>
              <w:spacing w:before="174"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5103112" w14:textId="77777777" w:rsidR="00157A57" w:rsidRDefault="00157A57" w:rsidP="00CE20E8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83"/>
              <w:jc w:val="center"/>
              <w:rPr>
                <w:rFonts w:asciiTheme="majorBidi" w:eastAsiaTheme="minorEastAsia" w:hAnsiTheme="majorBidi" w:cstheme="majorBidi"/>
              </w:rPr>
            </w:pPr>
          </w:p>
        </w:tc>
      </w:tr>
      <w:tr w:rsidR="00D40D12" w:rsidRPr="00F2208A" w14:paraId="7E036812" w14:textId="77777777" w:rsidTr="00633C52">
        <w:trPr>
          <w:trHeight w:hRule="exact" w:val="1037"/>
        </w:trPr>
        <w:tc>
          <w:tcPr>
            <w:tcW w:w="12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50516A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75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bookmarkStart w:id="3" w:name="_bookmark1"/>
            <w:bookmarkEnd w:id="2"/>
            <w:bookmarkEnd w:id="3"/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lastRenderedPageBreak/>
              <w:t>Day/Date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F4229A1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87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Assigned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93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-1"/>
                <w:w w:val="97"/>
                <w:sz w:val="28"/>
                <w:szCs w:val="28"/>
              </w:rPr>
              <w:t>Tasks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843EB18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79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Achieved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93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-3"/>
                <w:sz w:val="28"/>
                <w:szCs w:val="28"/>
              </w:rPr>
              <w:t>Work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09EB6E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91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10"/>
                <w:w w:val="90"/>
                <w:sz w:val="28"/>
                <w:szCs w:val="28"/>
              </w:rPr>
              <w:t>Problems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75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faced the student</w:t>
            </w:r>
            <w:r w:rsidRPr="00F2208A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  <w:t>s</w:t>
            </w: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3DADAAA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83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Solution</w:t>
            </w:r>
          </w:p>
        </w:tc>
      </w:tr>
      <w:tr w:rsidR="00D40D12" w:rsidRPr="00F2208A" w14:paraId="3D44A755" w14:textId="77777777" w:rsidTr="00633C52">
        <w:trPr>
          <w:trHeight w:hRule="exact" w:val="1033"/>
        </w:trPr>
        <w:tc>
          <w:tcPr>
            <w:tcW w:w="12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3BC8335" w14:textId="21801296" w:rsidR="00D40D12" w:rsidRPr="00F2208A" w:rsidRDefault="000E241C" w:rsidP="00A37FA3">
            <w:pPr>
              <w:widowControl w:val="0"/>
              <w:autoSpaceDE w:val="0"/>
              <w:autoSpaceDN w:val="0"/>
              <w:bidi w:val="0"/>
              <w:spacing w:before="108" w:line="266" w:lineRule="exact"/>
              <w:ind w:left="75"/>
              <w:rPr>
                <w:rFonts w:eastAsiaTheme="minorEastAsia"/>
              </w:rPr>
            </w:pPr>
            <w:r w:rsidRPr="00F2208A">
              <w:rPr>
                <w:rFonts w:ascii="Times New Roman" w:eastAsia="Times New Roman" w:hAnsi="Times New Roman" w:cs="Times New Roman"/>
                <w:bCs/>
                <w:color w:val="000000"/>
                <w:spacing w:val="-2"/>
                <w:w w:val="98"/>
                <w:sz w:val="24"/>
                <w:highlight w:val="yellow"/>
              </w:rPr>
              <w:t>Week</w:t>
            </w:r>
            <w:r w:rsidRPr="00F2208A">
              <w:rPr>
                <w:rFonts w:ascii="Times New Roman" w:eastAsia="Times New Roman" w:hAnsi="Times New Roman" w:cs="Times New Roman"/>
                <w:bCs/>
                <w:color w:val="000000"/>
                <w:sz w:val="24"/>
                <w:highlight w:val="yellow"/>
              </w:rPr>
              <w:t xml:space="preserve"> </w:t>
            </w:r>
            <w:r w:rsidR="00D73C78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>10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2026E15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245EFB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  <w:r w:rsidRPr="00F2208A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 xml:space="preserve"> 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009783A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656068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84" w:line="221" w:lineRule="exact"/>
              <w:rPr>
                <w:rFonts w:eastAsiaTheme="minorEastAsia"/>
              </w:rPr>
            </w:pPr>
          </w:p>
        </w:tc>
      </w:tr>
      <w:tr w:rsidR="00D73C78" w:rsidRPr="00F2208A" w14:paraId="04C10ED8" w14:textId="77777777" w:rsidTr="00633C52">
        <w:trPr>
          <w:trHeight w:hRule="exact" w:val="1280"/>
        </w:trPr>
        <w:tc>
          <w:tcPr>
            <w:tcW w:w="12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3661484" w14:textId="34F02D98" w:rsidR="00D73C78" w:rsidRPr="00D73C78" w:rsidRDefault="00D73C78" w:rsidP="00D73C78">
            <w:pPr>
              <w:widowControl w:val="0"/>
              <w:autoSpaceDE w:val="0"/>
              <w:autoSpaceDN w:val="0"/>
              <w:bidi w:val="0"/>
              <w:spacing w:before="108" w:line="266" w:lineRule="exact"/>
              <w:ind w:left="75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pacing w:val="-2"/>
                <w:w w:val="98"/>
                <w:sz w:val="24"/>
              </w:rPr>
            </w:pPr>
            <w:r w:rsidRPr="00D73C78">
              <w:rPr>
                <w:rFonts w:ascii="Times New Roman" w:eastAsia="Times New Roman" w:hAnsi="Times New Roman" w:cs="Times New Roman"/>
                <w:bCs/>
                <w:color w:val="000000"/>
                <w:spacing w:val="-2"/>
                <w:w w:val="98"/>
                <w:sz w:val="24"/>
              </w:rPr>
              <w:t>Sun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7ED18F0" w14:textId="77777777" w:rsidR="00D73C78" w:rsidRDefault="00D73C78" w:rsidP="00D73C78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</w:p>
          <w:p w14:paraId="24ADF237" w14:textId="4031F768" w:rsidR="00D73C78" w:rsidRDefault="00D73C78" w:rsidP="00D73C78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>I prepared a lesson plan for the last lesson.</w:t>
            </w:r>
          </w:p>
          <w:p w14:paraId="1E2DC93F" w14:textId="77777777" w:rsidR="00D73C78" w:rsidRDefault="00D73C78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D8E3FB1" w14:textId="77777777" w:rsidR="00D73C78" w:rsidRPr="00F2208A" w:rsidRDefault="00D73C78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</w:pP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52E3FEB" w14:textId="77777777" w:rsidR="00D73C78" w:rsidRPr="00F2208A" w:rsidRDefault="00D73C78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A56F350" w14:textId="77777777" w:rsidR="00D73C78" w:rsidRPr="00F2208A" w:rsidRDefault="00D73C78" w:rsidP="00B64F10">
            <w:pPr>
              <w:widowControl w:val="0"/>
              <w:autoSpaceDE w:val="0"/>
              <w:autoSpaceDN w:val="0"/>
              <w:bidi w:val="0"/>
              <w:spacing w:before="84" w:line="221" w:lineRule="exact"/>
              <w:rPr>
                <w:rFonts w:eastAsiaTheme="minorEastAsia"/>
              </w:rPr>
            </w:pPr>
          </w:p>
        </w:tc>
      </w:tr>
      <w:tr w:rsidR="00CE20E8" w:rsidRPr="00F2208A" w14:paraId="2911EFAA" w14:textId="77777777" w:rsidTr="00633C52">
        <w:trPr>
          <w:trHeight w:hRule="exact" w:val="1979"/>
        </w:trPr>
        <w:tc>
          <w:tcPr>
            <w:tcW w:w="12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DD43642" w14:textId="5F151AA9" w:rsidR="000E241C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5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eastAsia="Times New Roman" w:hAnsiTheme="majorBidi" w:cstheme="majorBidi"/>
                <w:bCs/>
                <w:color w:val="000000"/>
              </w:rPr>
              <w:t>Mon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2CBE221" w14:textId="77777777" w:rsidR="00D73C78" w:rsidRDefault="00D73C78" w:rsidP="00D55D69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</w:p>
          <w:p w14:paraId="6070A5C0" w14:textId="72A5E2C8" w:rsidR="00D55D69" w:rsidRDefault="00D55D69" w:rsidP="00D73C78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 xml:space="preserve">I prepared a PowerPoint </w:t>
            </w:r>
            <w:r w:rsidR="00D73C78">
              <w:rPr>
                <w:rFonts w:asciiTheme="majorBidi" w:eastAsiaTheme="minorEastAsia" w:hAnsiTheme="majorBidi" w:cstheme="majorBidi"/>
              </w:rPr>
              <w:t>presentation.</w:t>
            </w:r>
            <w:r>
              <w:rPr>
                <w:rFonts w:asciiTheme="majorBidi" w:eastAsiaTheme="minorEastAsia" w:hAnsiTheme="majorBidi" w:cstheme="majorBidi"/>
              </w:rPr>
              <w:t xml:space="preserve"> </w:t>
            </w:r>
          </w:p>
          <w:p w14:paraId="2132354E" w14:textId="70095404" w:rsidR="00D73C78" w:rsidRPr="00E1044C" w:rsidRDefault="00D73C78" w:rsidP="00D73C78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 xml:space="preserve">I prepared the lesson for the class on </w:t>
            </w:r>
            <w:r w:rsidR="00633C52">
              <w:rPr>
                <w:rFonts w:asciiTheme="majorBidi" w:eastAsiaTheme="minorEastAsia" w:hAnsiTheme="majorBidi" w:cstheme="majorBidi"/>
              </w:rPr>
              <w:t>Thursday.</w:t>
            </w:r>
            <w:r>
              <w:rPr>
                <w:rFonts w:asciiTheme="majorBidi" w:eastAsiaTheme="minorEastAsia" w:hAnsiTheme="majorBidi" w:cstheme="majorBidi"/>
              </w:rPr>
              <w:t xml:space="preserve"> 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E33B513" w14:textId="6D496928" w:rsidR="00CE20E8" w:rsidRPr="00E1044C" w:rsidRDefault="00CE20E8" w:rsidP="00E1044C">
            <w:pPr>
              <w:widowControl w:val="0"/>
              <w:autoSpaceDE w:val="0"/>
              <w:autoSpaceDN w:val="0"/>
              <w:bidi w:val="0"/>
              <w:spacing w:line="240" w:lineRule="auto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0B6552C" w14:textId="6BD87AD6" w:rsidR="00CE20E8" w:rsidRPr="00F2208A" w:rsidRDefault="00CE20E8" w:rsidP="00E1044C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DEE4676" w14:textId="4498976D" w:rsidR="00CE20E8" w:rsidRPr="00F2208A" w:rsidRDefault="00CE20E8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</w:tr>
      <w:tr w:rsidR="00633C52" w:rsidRPr="00D40D12" w14:paraId="5975D42E" w14:textId="77777777" w:rsidTr="00633C52">
        <w:trPr>
          <w:trHeight w:hRule="exact" w:val="1247"/>
        </w:trPr>
        <w:tc>
          <w:tcPr>
            <w:tcW w:w="12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C42EB64" w14:textId="77777777" w:rsidR="00633C52" w:rsidRPr="00E1044C" w:rsidRDefault="00633C52" w:rsidP="00633C52">
            <w:pPr>
              <w:widowControl w:val="0"/>
              <w:autoSpaceDE w:val="0"/>
              <w:autoSpaceDN w:val="0"/>
              <w:bidi w:val="0"/>
              <w:spacing w:line="266" w:lineRule="exact"/>
              <w:ind w:left="75"/>
              <w:jc w:val="center"/>
              <w:rPr>
                <w:rFonts w:asciiTheme="majorBidi" w:eastAsia="Times New Roman" w:hAnsiTheme="majorBidi" w:cstheme="majorBidi"/>
                <w:bCs/>
                <w:color w:val="000000"/>
              </w:rPr>
            </w:pPr>
            <w:r w:rsidRPr="00E1044C">
              <w:rPr>
                <w:rFonts w:asciiTheme="majorBidi" w:eastAsia="Times New Roman" w:hAnsiTheme="majorBidi" w:cstheme="majorBidi"/>
                <w:bCs/>
                <w:color w:val="000000"/>
              </w:rPr>
              <w:t>Wednes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DE03967" w14:textId="77777777" w:rsidR="00633C52" w:rsidRDefault="00633C52" w:rsidP="00633C52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 xml:space="preserve"> </w:t>
            </w:r>
          </w:p>
          <w:p w14:paraId="3E4D4AF9" w14:textId="3E06D725" w:rsidR="00633C52" w:rsidRPr="00E1044C" w:rsidRDefault="00633C52" w:rsidP="00633C52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>I attended a class with</w:t>
            </w:r>
            <w:r>
              <w:rPr>
                <w:rFonts w:asciiTheme="majorBidi" w:eastAsiaTheme="minorEastAsia" w:hAnsiTheme="majorBidi" w:cstheme="majorBidi" w:hint="cs"/>
                <w:rtl/>
              </w:rPr>
              <w:t xml:space="preserve"> </w:t>
            </w:r>
            <w:r>
              <w:rPr>
                <w:rFonts w:asciiTheme="majorBidi" w:eastAsiaTheme="minorEastAsia" w:hAnsiTheme="majorBidi" w:cstheme="majorBidi"/>
              </w:rPr>
              <w:t xml:space="preserve">trainer. 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641FEA9" w14:textId="77777777" w:rsidR="00633C52" w:rsidRPr="00E1044C" w:rsidRDefault="00633C52" w:rsidP="00633C52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CD368D2" w14:textId="598A5EFF" w:rsidR="00633C52" w:rsidRPr="00D40D12" w:rsidRDefault="00633C52" w:rsidP="00633C52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5690871" w14:textId="5879B4F5" w:rsidR="00633C52" w:rsidRPr="00D40D12" w:rsidRDefault="00633C52" w:rsidP="00633C52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</w:tr>
      <w:tr w:rsidR="00633C52" w:rsidRPr="00F2208A" w14:paraId="592C6E46" w14:textId="77777777" w:rsidTr="00633C52">
        <w:trPr>
          <w:trHeight w:hRule="exact" w:val="1696"/>
        </w:trPr>
        <w:tc>
          <w:tcPr>
            <w:tcW w:w="12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F149C52" w14:textId="5C66E47D" w:rsidR="00633C52" w:rsidRPr="00E1044C" w:rsidRDefault="00633C52" w:rsidP="00633C52">
            <w:pPr>
              <w:widowControl w:val="0"/>
              <w:autoSpaceDE w:val="0"/>
              <w:autoSpaceDN w:val="0"/>
              <w:bidi w:val="0"/>
              <w:spacing w:line="266" w:lineRule="exact"/>
              <w:ind w:left="75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hurs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4BDB81A" w14:textId="72587EAD" w:rsidR="00633C52" w:rsidRDefault="00633C52" w:rsidP="00633C52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hAnsiTheme="majorBidi" w:cstheme="majorBidi"/>
              </w:rPr>
              <w:t>I did the lesson with the students.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D4C8DC5" w14:textId="71B13CCA" w:rsidR="00633C52" w:rsidRDefault="00633C52" w:rsidP="00633C52">
            <w:pPr>
              <w:widowControl w:val="0"/>
              <w:autoSpaceDE w:val="0"/>
              <w:autoSpaceDN w:val="0"/>
              <w:bidi w:val="0"/>
              <w:spacing w:line="266" w:lineRule="exact"/>
              <w:rPr>
                <w:rFonts w:asciiTheme="majorBidi" w:eastAsiaTheme="minorEastAsia" w:hAnsiTheme="majorBidi" w:cstheme="majorBidi" w:hint="cs"/>
                <w:rtl/>
              </w:rPr>
            </w:pPr>
            <w:r>
              <w:rPr>
                <w:rFonts w:asciiTheme="majorBidi" w:eastAsiaTheme="minorEastAsia" w:hAnsiTheme="majorBidi" w:cstheme="majorBidi"/>
              </w:rPr>
              <w:t>I learned about the teaching process</w:t>
            </w:r>
            <w:r>
              <w:rPr>
                <w:rFonts w:asciiTheme="majorBidi" w:eastAsiaTheme="minorEastAsia" w:hAnsiTheme="majorBidi" w:cstheme="majorBidi"/>
              </w:rPr>
              <w:t xml:space="preserve"> and how I deal when someone open the mic and didn’t ask for open it.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CE78D9E" w14:textId="4E2287E4" w:rsidR="00633C52" w:rsidRPr="00F2208A" w:rsidRDefault="00633C52" w:rsidP="00633C52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 xml:space="preserve">The time was limited </w:t>
            </w: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A30B214" w14:textId="3D6566D2" w:rsidR="00633C52" w:rsidRPr="00F2208A" w:rsidRDefault="00633C52" w:rsidP="00633C52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I deal with time by short presenting should be and I did it.</w:t>
            </w:r>
          </w:p>
        </w:tc>
      </w:tr>
    </w:tbl>
    <w:p w14:paraId="6DC18799" w14:textId="77777777" w:rsidR="002D7A9B" w:rsidRDefault="002D7A9B">
      <w:pPr>
        <w:rPr>
          <w:rtl/>
        </w:rPr>
      </w:pPr>
    </w:p>
    <w:p w14:paraId="45B52EBD" w14:textId="77777777" w:rsidR="002D7A9B" w:rsidRDefault="002D7A9B">
      <w:pPr>
        <w:rPr>
          <w:rtl/>
        </w:rPr>
      </w:pPr>
    </w:p>
    <w:p w14:paraId="52CEF30F" w14:textId="77777777" w:rsidR="002D7A9B" w:rsidRDefault="002D7A9B">
      <w:pPr>
        <w:rPr>
          <w:rtl/>
        </w:rPr>
      </w:pPr>
    </w:p>
    <w:p w14:paraId="684F5D97" w14:textId="77777777" w:rsidR="002D7A9B" w:rsidRDefault="002D7A9B">
      <w:pPr>
        <w:rPr>
          <w:rtl/>
        </w:rPr>
      </w:pPr>
    </w:p>
    <w:p w14:paraId="47C64D36" w14:textId="77777777" w:rsidR="002D7A9B" w:rsidRDefault="002D7A9B">
      <w:pPr>
        <w:rPr>
          <w:rtl/>
        </w:rPr>
      </w:pPr>
    </w:p>
    <w:p w14:paraId="1D8CE4EA" w14:textId="77777777" w:rsidR="002D7A9B" w:rsidRDefault="002D7A9B">
      <w:pPr>
        <w:rPr>
          <w:rtl/>
        </w:rPr>
      </w:pPr>
    </w:p>
    <w:p w14:paraId="4136A5BF" w14:textId="77777777" w:rsidR="002D7A9B" w:rsidRDefault="002D7A9B">
      <w:pPr>
        <w:rPr>
          <w:rtl/>
        </w:rPr>
      </w:pPr>
    </w:p>
    <w:p w14:paraId="688167D3" w14:textId="77777777" w:rsidR="002D7A9B" w:rsidRPr="002D7A9B" w:rsidRDefault="002D7A9B"/>
    <w:sectPr w:rsidR="002D7A9B" w:rsidRPr="002D7A9B" w:rsidSect="00023EE4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EF0D79"/>
    <w:multiLevelType w:val="hybridMultilevel"/>
    <w:tmpl w:val="CB6A50DC"/>
    <w:lvl w:ilvl="0" w:tplc="C868DE40">
      <w:start w:val="10"/>
      <w:numFmt w:val="bullet"/>
      <w:lvlText w:val="-"/>
      <w:lvlJc w:val="left"/>
      <w:pPr>
        <w:ind w:left="443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3" w:hanging="360"/>
      </w:pPr>
      <w:rPr>
        <w:rFonts w:ascii="Wingdings" w:hAnsi="Wingdings" w:hint="default"/>
      </w:rPr>
    </w:lvl>
  </w:abstractNum>
  <w:abstractNum w:abstractNumId="1" w15:restartNumberingAfterBreak="0">
    <w:nsid w:val="3A4F29ED"/>
    <w:multiLevelType w:val="hybridMultilevel"/>
    <w:tmpl w:val="4808E95E"/>
    <w:lvl w:ilvl="0" w:tplc="FFFFFFFF">
      <w:numFmt w:val="bullet"/>
      <w:lvlText w:val="-"/>
      <w:lvlJc w:val="left"/>
      <w:pPr>
        <w:ind w:left="451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1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zQ1Mbe0MLM0NDFX0lEKTi0uzszPAykwqwUAkwRl/iwAAAA="/>
  </w:docVars>
  <w:rsids>
    <w:rsidRoot w:val="00D40D12"/>
    <w:rsid w:val="00015053"/>
    <w:rsid w:val="00023EE4"/>
    <w:rsid w:val="00027DDC"/>
    <w:rsid w:val="00033BE4"/>
    <w:rsid w:val="00034729"/>
    <w:rsid w:val="00080522"/>
    <w:rsid w:val="000965D7"/>
    <w:rsid w:val="000B47D3"/>
    <w:rsid w:val="000E241C"/>
    <w:rsid w:val="00147B39"/>
    <w:rsid w:val="00157A57"/>
    <w:rsid w:val="001E6D27"/>
    <w:rsid w:val="00215CC1"/>
    <w:rsid w:val="00294C83"/>
    <w:rsid w:val="002D644D"/>
    <w:rsid w:val="002D7A9B"/>
    <w:rsid w:val="002E08AE"/>
    <w:rsid w:val="002F6FD1"/>
    <w:rsid w:val="00302013"/>
    <w:rsid w:val="003141D3"/>
    <w:rsid w:val="0046164D"/>
    <w:rsid w:val="005155A4"/>
    <w:rsid w:val="005B5F1B"/>
    <w:rsid w:val="005D3837"/>
    <w:rsid w:val="00633C52"/>
    <w:rsid w:val="00647995"/>
    <w:rsid w:val="006E54E2"/>
    <w:rsid w:val="00755762"/>
    <w:rsid w:val="007614B6"/>
    <w:rsid w:val="007B2CA3"/>
    <w:rsid w:val="007D154F"/>
    <w:rsid w:val="007F3889"/>
    <w:rsid w:val="0088001B"/>
    <w:rsid w:val="00880D2B"/>
    <w:rsid w:val="008A0754"/>
    <w:rsid w:val="008B3B7C"/>
    <w:rsid w:val="008D37EB"/>
    <w:rsid w:val="00906FD6"/>
    <w:rsid w:val="00907870"/>
    <w:rsid w:val="00960AB3"/>
    <w:rsid w:val="00995B1C"/>
    <w:rsid w:val="009A5742"/>
    <w:rsid w:val="00A14EDD"/>
    <w:rsid w:val="00A37FA3"/>
    <w:rsid w:val="00B37072"/>
    <w:rsid w:val="00B73A4E"/>
    <w:rsid w:val="00B9159A"/>
    <w:rsid w:val="00B92A04"/>
    <w:rsid w:val="00CE20E8"/>
    <w:rsid w:val="00D0045F"/>
    <w:rsid w:val="00D027DC"/>
    <w:rsid w:val="00D3551C"/>
    <w:rsid w:val="00D40D12"/>
    <w:rsid w:val="00D55D69"/>
    <w:rsid w:val="00D73C78"/>
    <w:rsid w:val="00D771C2"/>
    <w:rsid w:val="00DC26D4"/>
    <w:rsid w:val="00DD28F6"/>
    <w:rsid w:val="00E1044C"/>
    <w:rsid w:val="00E14D78"/>
    <w:rsid w:val="00E64B0D"/>
    <w:rsid w:val="00E856FA"/>
    <w:rsid w:val="00EC0DDF"/>
    <w:rsid w:val="00EC5FFF"/>
    <w:rsid w:val="00ED5643"/>
    <w:rsid w:val="00EF58CA"/>
    <w:rsid w:val="00F45477"/>
    <w:rsid w:val="00F77CE7"/>
    <w:rsid w:val="00F942FF"/>
    <w:rsid w:val="00F96FCA"/>
    <w:rsid w:val="00FD455E"/>
    <w:rsid w:val="00FF5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CC95F"/>
  <w15:chartTrackingRefBased/>
  <w15:docId w15:val="{0AB9D7D2-575B-48FA-8977-4C59066A6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0D12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0D12"/>
    <w:pPr>
      <w:ind w:left="720"/>
      <w:contextualSpacing/>
    </w:pPr>
  </w:style>
  <w:style w:type="paragraph" w:customStyle="1" w:styleId="p1">
    <w:name w:val="p1"/>
    <w:basedOn w:val="a"/>
    <w:rsid w:val="001E6D27"/>
    <w:pPr>
      <w:bidi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s1">
    <w:name w:val="s1"/>
    <w:basedOn w:val="a0"/>
    <w:rsid w:val="001E6D27"/>
    <w:rPr>
      <w:rFonts w:ascii="Helvetica" w:hAnsi="Helvetica" w:hint="default"/>
      <w:b w:val="0"/>
      <w:bCs w:val="0"/>
      <w:i w:val="0"/>
      <w:iCs w:val="0"/>
      <w:sz w:val="24"/>
      <w:szCs w:val="24"/>
    </w:rPr>
  </w:style>
  <w:style w:type="character" w:customStyle="1" w:styleId="apple-converted-space">
    <w:name w:val="apple-converted-space"/>
    <w:basedOn w:val="a0"/>
    <w:rsid w:val="001E6D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880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93</Words>
  <Characters>110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d Madini</dc:creator>
  <cp:keywords/>
  <dc:description/>
  <cp:lastModifiedBy>ME--MY U</cp:lastModifiedBy>
  <cp:revision>4</cp:revision>
  <dcterms:created xsi:type="dcterms:W3CDTF">2021-03-28T23:39:00Z</dcterms:created>
  <dcterms:modified xsi:type="dcterms:W3CDTF">2021-04-05T18:41:00Z</dcterms:modified>
</cp:coreProperties>
</file>